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AFF39" w14:textId="77777777" w:rsidR="007F3E82" w:rsidRPr="00CB1DF0" w:rsidRDefault="00CA3D61" w:rsidP="00D031B6">
      <w:pPr>
        <w:pStyle w:val="paragraph"/>
        <w:shd w:val="clear" w:color="auto" w:fill="00B0F0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2C4DEFCC" w14:textId="77777777" w:rsidR="00CB1DF0" w:rsidRPr="00D031B6" w:rsidRDefault="00CA3D61" w:rsidP="00D031B6">
      <w:pPr>
        <w:shd w:val="clear" w:color="auto" w:fill="00B0F0"/>
        <w:rPr>
          <w:color w:val="E7E6E6" w:themeColor="background2"/>
          <w:sz w:val="28"/>
          <w:szCs w:val="28"/>
        </w:rPr>
      </w:pPr>
      <w:r w:rsidRPr="00D031B6">
        <w:rPr>
          <w:color w:val="E7E6E6" w:themeColor="background2"/>
          <w:sz w:val="28"/>
          <w:szCs w:val="28"/>
        </w:rPr>
        <w:t>Agile and Scrum</w:t>
      </w:r>
    </w:p>
    <w:p w14:paraId="44F52087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0AEDB676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5C7D710E" w14:textId="77777777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r w:rsidR="00C42C7E">
        <w:rPr>
          <w:sz w:val="28"/>
          <w:szCs w:val="28"/>
        </w:rPr>
        <w:t>Rugby News App</w:t>
      </w:r>
      <w:r w:rsidRPr="00042A8B">
        <w:rPr>
          <w:sz w:val="28"/>
          <w:szCs w:val="28"/>
        </w:rPr>
        <w:t xml:space="preserve">. It is helpful in finding the </w:t>
      </w:r>
      <w:r w:rsidR="00C42C7E">
        <w:rPr>
          <w:sz w:val="28"/>
          <w:szCs w:val="28"/>
        </w:rPr>
        <w:t>news</w:t>
      </w:r>
      <w:r w:rsidRPr="00042A8B">
        <w:rPr>
          <w:sz w:val="28"/>
          <w:szCs w:val="28"/>
        </w:rPr>
        <w:t xml:space="preserve"> </w:t>
      </w:r>
      <w:r w:rsidR="00C42C7E">
        <w:rPr>
          <w:sz w:val="28"/>
          <w:szCs w:val="28"/>
        </w:rPr>
        <w:t>about Rugby</w:t>
      </w:r>
      <w:r w:rsidRPr="00042A8B">
        <w:rPr>
          <w:sz w:val="28"/>
          <w:szCs w:val="28"/>
        </w:rPr>
        <w:t>.</w:t>
      </w:r>
    </w:p>
    <w:p w14:paraId="53671C06" w14:textId="77777777" w:rsidR="00AA027B" w:rsidRPr="00D031B6" w:rsidRDefault="00AA027B" w:rsidP="00D031B6">
      <w:pPr>
        <w:pStyle w:val="Heading3"/>
        <w:shd w:val="clear" w:color="auto" w:fill="00B0F0"/>
        <w:rPr>
          <w:color w:val="E7E6E6" w:themeColor="background2"/>
        </w:rPr>
      </w:pPr>
      <w:r w:rsidRPr="00D031B6">
        <w:rPr>
          <w:color w:val="E7E6E6" w:themeColor="background2"/>
        </w:rPr>
        <w:t xml:space="preserve">Agile / Scrum </w:t>
      </w:r>
    </w:p>
    <w:p w14:paraId="35AAE846" w14:textId="77777777" w:rsidR="006F7C98" w:rsidRDefault="00AA027B" w:rsidP="006F7C9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789D93F4" w14:textId="77777777" w:rsidR="00E72AED" w:rsidRDefault="000A5116" w:rsidP="006F7C98">
      <w:pPr>
        <w:pStyle w:val="ListParagraph"/>
        <w:rPr>
          <w:sz w:val="28"/>
          <w:szCs w:val="28"/>
        </w:rPr>
      </w:pPr>
      <w:r w:rsidRPr="000A5116">
        <w:rPr>
          <w:sz w:val="28"/>
          <w:szCs w:val="28"/>
        </w:rPr>
        <w:t>What I found was that everyone in the team should be highly timely and friendly</w:t>
      </w:r>
      <w:r w:rsidR="006F7C98" w:rsidRPr="006F7C98">
        <w:rPr>
          <w:sz w:val="28"/>
          <w:szCs w:val="28"/>
        </w:rPr>
        <w:t>.</w:t>
      </w:r>
    </w:p>
    <w:p w14:paraId="5041DF44" w14:textId="77777777" w:rsidR="006F7C98" w:rsidRPr="006F7C98" w:rsidRDefault="006F7C98" w:rsidP="006F7C98">
      <w:pPr>
        <w:pStyle w:val="ListParagraph"/>
        <w:rPr>
          <w:sz w:val="28"/>
          <w:szCs w:val="28"/>
        </w:rPr>
      </w:pPr>
    </w:p>
    <w:p w14:paraId="0A1F15A3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658DD133" w14:textId="77777777" w:rsidR="00375079" w:rsidRDefault="000A5116" w:rsidP="000A5116">
      <w:pPr>
        <w:pStyle w:val="ListParagraph"/>
        <w:rPr>
          <w:sz w:val="28"/>
          <w:szCs w:val="28"/>
        </w:rPr>
      </w:pPr>
      <w:r w:rsidRPr="000A5116">
        <w:rPr>
          <w:sz w:val="28"/>
          <w:szCs w:val="28"/>
        </w:rPr>
        <w:t>When using this strategy, I would say that it is an excellent way of understanding our consumers ' needs and, ultimately, addressing each customer's needs.</w:t>
      </w:r>
    </w:p>
    <w:p w14:paraId="0C9F7A35" w14:textId="77777777" w:rsidR="000A5116" w:rsidRPr="000A5116" w:rsidRDefault="000A5116" w:rsidP="000A5116">
      <w:pPr>
        <w:pStyle w:val="ListParagraph"/>
        <w:rPr>
          <w:sz w:val="28"/>
          <w:szCs w:val="28"/>
        </w:rPr>
      </w:pPr>
    </w:p>
    <w:p w14:paraId="5D1FED36" w14:textId="77777777" w:rsidR="00AA027B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2CDC2608" w14:textId="77777777" w:rsidR="00694FCD" w:rsidRDefault="00694FCD" w:rsidP="00694FCD">
      <w:pPr>
        <w:pStyle w:val="ListParagraph"/>
        <w:rPr>
          <w:sz w:val="28"/>
          <w:szCs w:val="28"/>
        </w:rPr>
      </w:pPr>
      <w:r w:rsidRPr="00694FCD">
        <w:rPr>
          <w:sz w:val="28"/>
          <w:szCs w:val="28"/>
        </w:rPr>
        <w:t>Everyone involved in this project is hard at work and committed.</w:t>
      </w:r>
    </w:p>
    <w:p w14:paraId="14ABCC96" w14:textId="77777777" w:rsidR="00694FCD" w:rsidRPr="00E34764" w:rsidRDefault="00694FCD" w:rsidP="00694FCD">
      <w:pPr>
        <w:pStyle w:val="ListParagraph"/>
        <w:rPr>
          <w:sz w:val="28"/>
          <w:szCs w:val="28"/>
        </w:rPr>
      </w:pPr>
    </w:p>
    <w:p w14:paraId="1DD45B81" w14:textId="77777777" w:rsidR="00AA027B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76C72280" w14:textId="77777777" w:rsidR="00694FCD" w:rsidRDefault="00694FCD" w:rsidP="00694FCD">
      <w:pPr>
        <w:pStyle w:val="ListParagraph"/>
        <w:rPr>
          <w:sz w:val="28"/>
          <w:szCs w:val="28"/>
        </w:rPr>
      </w:pPr>
      <w:r w:rsidRPr="00694FCD">
        <w:rPr>
          <w:sz w:val="28"/>
          <w:szCs w:val="28"/>
        </w:rPr>
        <w:t>All those who engage in this initiative are dedicated and hard at work.</w:t>
      </w:r>
    </w:p>
    <w:p w14:paraId="50838302" w14:textId="77777777" w:rsidR="00694FCD" w:rsidRPr="00E34764" w:rsidRDefault="00694FCD" w:rsidP="00694FCD">
      <w:pPr>
        <w:pStyle w:val="ListParagraph"/>
        <w:rPr>
          <w:sz w:val="28"/>
          <w:szCs w:val="28"/>
        </w:rPr>
      </w:pPr>
    </w:p>
    <w:p w14:paraId="6045BCF7" w14:textId="77777777" w:rsidR="00AA027B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6E6F3661" w14:textId="77777777" w:rsidR="00694FCD" w:rsidRDefault="00694FCD" w:rsidP="00694FCD">
      <w:pPr>
        <w:pStyle w:val="ListParagraph"/>
        <w:rPr>
          <w:sz w:val="28"/>
          <w:szCs w:val="28"/>
        </w:rPr>
      </w:pPr>
      <w:r w:rsidRPr="00694FCD">
        <w:rPr>
          <w:sz w:val="28"/>
          <w:szCs w:val="28"/>
        </w:rPr>
        <w:t>The only thing I could say was to consider one another's thoughts.</w:t>
      </w:r>
    </w:p>
    <w:p w14:paraId="3B862199" w14:textId="77777777" w:rsidR="00694FCD" w:rsidRPr="00E34764" w:rsidRDefault="00694FCD" w:rsidP="00694FCD">
      <w:pPr>
        <w:pStyle w:val="ListParagraph"/>
        <w:rPr>
          <w:sz w:val="28"/>
          <w:szCs w:val="28"/>
        </w:rPr>
      </w:pPr>
    </w:p>
    <w:p w14:paraId="23C3B5E3" w14:textId="77777777" w:rsidR="00BE64B6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</w:t>
      </w:r>
      <w:r w:rsidR="000E7C7B">
        <w:rPr>
          <w:sz w:val="28"/>
          <w:szCs w:val="28"/>
        </w:rPr>
        <w:t>?</w:t>
      </w:r>
    </w:p>
    <w:p w14:paraId="26258DFF" w14:textId="77777777" w:rsidR="007A7C1B" w:rsidRDefault="007A7C1B" w:rsidP="007A7C1B">
      <w:pPr>
        <w:pStyle w:val="ListParagraph"/>
        <w:rPr>
          <w:sz w:val="28"/>
          <w:szCs w:val="28"/>
        </w:rPr>
      </w:pPr>
      <w:r w:rsidRPr="007A7C1B">
        <w:rPr>
          <w:sz w:val="28"/>
          <w:szCs w:val="28"/>
        </w:rPr>
        <w:t>It was better to work as a team to take every opportunity seriously, because we have done our studies very well and mostly in due course.</w:t>
      </w:r>
    </w:p>
    <w:p w14:paraId="09C542E3" w14:textId="77777777" w:rsidR="007A7C1B" w:rsidRDefault="007A7C1B" w:rsidP="007A7C1B">
      <w:pPr>
        <w:pStyle w:val="ListParagraph"/>
        <w:rPr>
          <w:sz w:val="28"/>
          <w:szCs w:val="28"/>
        </w:rPr>
      </w:pPr>
    </w:p>
    <w:p w14:paraId="6FA3AA5F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7A7C1B">
        <w:rPr>
          <w:sz w:val="28"/>
          <w:szCs w:val="28"/>
        </w:rPr>
        <w:t>?</w:t>
      </w:r>
    </w:p>
    <w:p w14:paraId="74CBE948" w14:textId="77777777" w:rsidR="007A7C1B" w:rsidRDefault="007A7C1B" w:rsidP="007A7C1B">
      <w:pPr>
        <w:pStyle w:val="ListParagraph"/>
        <w:rPr>
          <w:sz w:val="28"/>
          <w:szCs w:val="28"/>
        </w:rPr>
      </w:pPr>
      <w:r w:rsidRPr="007A7C1B">
        <w:rPr>
          <w:sz w:val="28"/>
          <w:szCs w:val="28"/>
        </w:rPr>
        <w:lastRenderedPageBreak/>
        <w:t>The worse was the selection and rejection of principles that should be retained and denied.</w:t>
      </w:r>
    </w:p>
    <w:p w14:paraId="4DC16937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0FEE38C7" w14:textId="77777777" w:rsidR="007A7C1B" w:rsidRDefault="007A7C1B" w:rsidP="007A7C1B">
      <w:pPr>
        <w:pStyle w:val="ListParagraph"/>
        <w:rPr>
          <w:sz w:val="28"/>
          <w:szCs w:val="28"/>
        </w:rPr>
      </w:pPr>
      <w:r w:rsidRPr="007A7C1B">
        <w:rPr>
          <w:sz w:val="28"/>
          <w:szCs w:val="28"/>
        </w:rPr>
        <w:t>The redesign or improvement is based on the expectations of the customer, when we test our solutions and choose the right company.</w:t>
      </w:r>
    </w:p>
    <w:p w14:paraId="4104DCF2" w14:textId="77777777" w:rsidR="00EA5A25" w:rsidRPr="00D031B6" w:rsidRDefault="00EA5A25" w:rsidP="00D031B6">
      <w:pPr>
        <w:pStyle w:val="Heading3"/>
        <w:shd w:val="clear" w:color="auto" w:fill="00B0F0"/>
        <w:rPr>
          <w:color w:val="E7E6E6" w:themeColor="background2"/>
        </w:rPr>
      </w:pPr>
      <w:r w:rsidRPr="00D031B6">
        <w:rPr>
          <w:color w:val="E7E6E6" w:themeColor="background2"/>
        </w:rPr>
        <w:t>Group work</w:t>
      </w:r>
    </w:p>
    <w:p w14:paraId="729D01A8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0C5590C1" w14:textId="77777777" w:rsidR="00A01DC4" w:rsidRDefault="007A7C1B" w:rsidP="00850C96">
      <w:pPr>
        <w:pStyle w:val="ListParagraph"/>
        <w:rPr>
          <w:sz w:val="28"/>
          <w:szCs w:val="28"/>
        </w:rPr>
      </w:pPr>
      <w:r w:rsidRPr="007A7C1B">
        <w:rPr>
          <w:sz w:val="28"/>
          <w:szCs w:val="28"/>
        </w:rPr>
        <w:t>Group collaboration.</w:t>
      </w:r>
    </w:p>
    <w:p w14:paraId="499F065E" w14:textId="77777777" w:rsidR="007A7C1B" w:rsidRPr="00850C96" w:rsidRDefault="007A7C1B" w:rsidP="00850C96">
      <w:pPr>
        <w:pStyle w:val="ListParagraph"/>
        <w:rPr>
          <w:sz w:val="28"/>
          <w:szCs w:val="28"/>
        </w:rPr>
      </w:pPr>
    </w:p>
    <w:p w14:paraId="74C41E36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22C7E432" w14:textId="77777777" w:rsidR="00A01DC4" w:rsidRDefault="007A7C1B" w:rsidP="00850C96">
      <w:pPr>
        <w:pStyle w:val="ListParagraph"/>
        <w:rPr>
          <w:sz w:val="28"/>
          <w:szCs w:val="28"/>
        </w:rPr>
      </w:pPr>
      <w:r w:rsidRPr="007A7C1B">
        <w:rPr>
          <w:sz w:val="28"/>
          <w:szCs w:val="28"/>
        </w:rPr>
        <w:t>One's rejection, own idea.</w:t>
      </w:r>
    </w:p>
    <w:p w14:paraId="698A1F43" w14:textId="77777777" w:rsidR="007A7C1B" w:rsidRPr="00850C96" w:rsidRDefault="007A7C1B" w:rsidP="00850C96">
      <w:pPr>
        <w:pStyle w:val="ListParagraph"/>
        <w:rPr>
          <w:sz w:val="28"/>
          <w:szCs w:val="28"/>
        </w:rPr>
      </w:pPr>
    </w:p>
    <w:p w14:paraId="72DE4A05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54CA853F" w14:textId="77777777" w:rsidR="00F81732" w:rsidRPr="007A7C1B" w:rsidRDefault="007A7C1B" w:rsidP="00F81732">
      <w:pPr>
        <w:pStyle w:val="ListParagraph"/>
        <w:spacing w:after="200" w:line="276" w:lineRule="auto"/>
        <w:rPr>
          <w:sz w:val="28"/>
          <w:szCs w:val="28"/>
        </w:rPr>
      </w:pPr>
      <w:r w:rsidRPr="007A7C1B">
        <w:rPr>
          <w:sz w:val="28"/>
          <w:szCs w:val="28"/>
        </w:rPr>
        <w:t>I'm still a little far from industry but my main experience before I enter the industry is probably the most important thing for me.</w:t>
      </w:r>
    </w:p>
    <w:p w14:paraId="78669D39" w14:textId="77777777" w:rsidR="00F81732" w:rsidRDefault="00F81732" w:rsidP="00F81732">
      <w:pPr>
        <w:pStyle w:val="ListParagraph"/>
        <w:spacing w:after="200" w:line="276" w:lineRule="auto"/>
      </w:pPr>
    </w:p>
    <w:p w14:paraId="13AA7DA9" w14:textId="77777777" w:rsidR="00F81732" w:rsidRPr="00D031B6" w:rsidRDefault="00F81732" w:rsidP="00D031B6">
      <w:pPr>
        <w:pStyle w:val="Heading3"/>
        <w:shd w:val="clear" w:color="auto" w:fill="00B0F0"/>
        <w:rPr>
          <w:color w:val="E7E6E6" w:themeColor="background2"/>
        </w:rPr>
      </w:pPr>
      <w:r w:rsidRPr="00D031B6">
        <w:rPr>
          <w:color w:val="E7E6E6" w:themeColor="background2"/>
        </w:rPr>
        <w:t>Source Control</w:t>
      </w:r>
    </w:p>
    <w:p w14:paraId="0EA369E1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2E219A0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5A1EEEB6" w14:textId="77777777" w:rsidR="004D2DCE" w:rsidRDefault="004D2DCE" w:rsidP="002C13DD">
      <w:pPr>
        <w:pStyle w:val="ListParagraph"/>
        <w:spacing w:after="200" w:line="276" w:lineRule="auto"/>
      </w:pPr>
    </w:p>
    <w:p w14:paraId="6FB892BB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16E20F3D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796F6203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410FF88A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1CBE8BE5" w14:textId="77777777" w:rsidR="005F1177" w:rsidRDefault="00620189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low speed sometime and the file upload size</w:t>
      </w:r>
      <w:r w:rsidR="00AB1A9C">
        <w:rPr>
          <w:sz w:val="28"/>
          <w:szCs w:val="28"/>
        </w:rPr>
        <w:t>.</w:t>
      </w:r>
    </w:p>
    <w:p w14:paraId="550987CA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69AB21AE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6537ED1F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2D90A118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2080DF9A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0B0ECE2C" w14:textId="77777777" w:rsidR="005F1177" w:rsidRPr="00D031B6" w:rsidRDefault="00FE431B" w:rsidP="00D031B6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52081C70" w14:textId="77777777" w:rsidR="005F1177" w:rsidRDefault="005F1177" w:rsidP="005F1177">
      <w:pPr>
        <w:spacing w:after="200" w:line="276" w:lineRule="auto"/>
      </w:pPr>
    </w:p>
    <w:p w14:paraId="1C37E635" w14:textId="77777777" w:rsidR="005F1177" w:rsidRPr="00D031B6" w:rsidRDefault="005F1177" w:rsidP="00D031B6">
      <w:pPr>
        <w:pStyle w:val="Heading3"/>
        <w:shd w:val="clear" w:color="auto" w:fill="00B0F0"/>
        <w:rPr>
          <w:color w:val="E7E6E6" w:themeColor="background2"/>
        </w:rPr>
      </w:pPr>
      <w:r w:rsidRPr="00D031B6">
        <w:rPr>
          <w:color w:val="E7E6E6" w:themeColor="background2"/>
        </w:rPr>
        <w:lastRenderedPageBreak/>
        <w:t>Other</w:t>
      </w:r>
    </w:p>
    <w:p w14:paraId="278739DA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09C31553" w14:textId="77777777" w:rsidR="005F1177" w:rsidRDefault="00583FDA" w:rsidP="00C300D2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Yes</w:t>
      </w:r>
    </w:p>
    <w:p w14:paraId="1C15BC50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08E61485" w14:textId="77777777" w:rsidR="00ED79A5" w:rsidRDefault="005F1177" w:rsidP="00ED79A5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7DADE26B" w14:textId="77777777" w:rsidR="005F1177" w:rsidRPr="00ED79A5" w:rsidRDefault="00ED79A5" w:rsidP="00ED79A5">
      <w:pPr>
        <w:pStyle w:val="ListParagraph"/>
        <w:ind w:left="1440"/>
        <w:rPr>
          <w:sz w:val="28"/>
          <w:szCs w:val="28"/>
        </w:rPr>
      </w:pPr>
      <w:r w:rsidRPr="00ED79A5">
        <w:rPr>
          <w:sz w:val="28"/>
          <w:szCs w:val="28"/>
        </w:rPr>
        <w:t>Since that tells us a lot, how a person needs to be polite, work together and enjoy each other's ideas.</w:t>
      </w:r>
    </w:p>
    <w:p w14:paraId="12D4143E" w14:textId="77777777" w:rsidR="00E64F22" w:rsidRPr="00E64F22" w:rsidRDefault="00E64F22" w:rsidP="00E64F2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E64F22">
        <w:rPr>
          <w:sz w:val="28"/>
          <w:szCs w:val="28"/>
        </w:rPr>
        <w:t>If you had to give yourself a percentage grade for your contribution to the project and the process. What would it be?</w:t>
      </w:r>
    </w:p>
    <w:p w14:paraId="6D193B41" w14:textId="77777777" w:rsidR="00F81732" w:rsidRDefault="00F81732" w:rsidP="00E64F22">
      <w:pPr>
        <w:pStyle w:val="ListParagraph"/>
        <w:ind w:left="1440"/>
        <w:rPr>
          <w:sz w:val="28"/>
          <w:szCs w:val="28"/>
        </w:rPr>
      </w:pPr>
    </w:p>
    <w:p w14:paraId="7C03174F" w14:textId="5F057F42" w:rsidR="00E64F22" w:rsidRPr="00ED79A5" w:rsidRDefault="00E64F22" w:rsidP="00E64F22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I was the </w:t>
      </w:r>
      <w:r w:rsidR="00577F73">
        <w:rPr>
          <w:sz w:val="28"/>
          <w:szCs w:val="28"/>
        </w:rPr>
        <w:t>back end developer (API)</w:t>
      </w:r>
      <w:r>
        <w:rPr>
          <w:sz w:val="28"/>
          <w:szCs w:val="28"/>
        </w:rPr>
        <w:t xml:space="preserve"> I will give myself 95%</w:t>
      </w:r>
    </w:p>
    <w:p w14:paraId="1DA224B7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7067536C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46F8595C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bO0NLS0NDUwM7NU0lEKTi0uzszPAykwrAUAMjPl1iwAAAA="/>
  </w:docVars>
  <w:rsids>
    <w:rsidRoot w:val="00CA3D61"/>
    <w:rsid w:val="00042A8B"/>
    <w:rsid w:val="000A5116"/>
    <w:rsid w:val="000E7C7B"/>
    <w:rsid w:val="0021026E"/>
    <w:rsid w:val="00297E49"/>
    <w:rsid w:val="002C13DD"/>
    <w:rsid w:val="00352403"/>
    <w:rsid w:val="00375079"/>
    <w:rsid w:val="0040668A"/>
    <w:rsid w:val="004D2DCE"/>
    <w:rsid w:val="00577F73"/>
    <w:rsid w:val="00583FDA"/>
    <w:rsid w:val="005F1177"/>
    <w:rsid w:val="00620189"/>
    <w:rsid w:val="00694FCD"/>
    <w:rsid w:val="006C751D"/>
    <w:rsid w:val="006E4410"/>
    <w:rsid w:val="006F7C98"/>
    <w:rsid w:val="007A1102"/>
    <w:rsid w:val="007A7C1B"/>
    <w:rsid w:val="007F2B91"/>
    <w:rsid w:val="007F3E82"/>
    <w:rsid w:val="00850C96"/>
    <w:rsid w:val="009046ED"/>
    <w:rsid w:val="00927CAD"/>
    <w:rsid w:val="009858F3"/>
    <w:rsid w:val="00A01DC4"/>
    <w:rsid w:val="00A41931"/>
    <w:rsid w:val="00A63893"/>
    <w:rsid w:val="00AA027B"/>
    <w:rsid w:val="00AB1A9C"/>
    <w:rsid w:val="00BE64B6"/>
    <w:rsid w:val="00C300D2"/>
    <w:rsid w:val="00C42C7E"/>
    <w:rsid w:val="00C47E2B"/>
    <w:rsid w:val="00CA3D61"/>
    <w:rsid w:val="00CB1DF0"/>
    <w:rsid w:val="00D031B6"/>
    <w:rsid w:val="00D05158"/>
    <w:rsid w:val="00D1404A"/>
    <w:rsid w:val="00D94723"/>
    <w:rsid w:val="00DC54E6"/>
    <w:rsid w:val="00DD7F1C"/>
    <w:rsid w:val="00E34764"/>
    <w:rsid w:val="00E63202"/>
    <w:rsid w:val="00E64F22"/>
    <w:rsid w:val="00E72AED"/>
    <w:rsid w:val="00EA5A25"/>
    <w:rsid w:val="00ED79A5"/>
    <w:rsid w:val="00EE0B1E"/>
    <w:rsid w:val="00F14400"/>
    <w:rsid w:val="00F50F99"/>
    <w:rsid w:val="00F5147F"/>
    <w:rsid w:val="00F81732"/>
    <w:rsid w:val="00FE431B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0FC49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Singh</cp:lastModifiedBy>
  <cp:revision>22</cp:revision>
  <dcterms:created xsi:type="dcterms:W3CDTF">2019-11-18T12:14:00Z</dcterms:created>
  <dcterms:modified xsi:type="dcterms:W3CDTF">2021-04-22T09:23:00Z</dcterms:modified>
</cp:coreProperties>
</file>